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4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lu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4th Kup / Blu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Side Stance and Reversed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Side Stance and Revers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 - Strike -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&amp; ki-k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&amp; ki-k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Right 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Left 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High Block / Reverse Palm He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 / Revers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 / 4 Elbow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 /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 / Reverse Ridge H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 / Reverse 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Back 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 / Reverse Hammer 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4th Kup / Blue Belt</dc:title>
  <dc:creator/>
  <cp:keywords/>
  <dcterms:created xsi:type="dcterms:W3CDTF">2024-05-15T16:04:49Z</dcterms:created>
  <dcterms:modified xsi:type="dcterms:W3CDTF">2024-05-15T16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